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ce183b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e183b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5:56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MY4DQQhD+YD//0v/gLPNJk2ak6DIKJud2cICbMxUfy3WT32rKjSALjAHvup7/fdbNboF1IT/c1jiFfJTrMjhAA/OXO8rPFVRiM75AE8lU+lIEBf1M6WfdcCvl+tnikdD2/opJNDqLO+3eEUyIWqjZ81HWE2yHOls8fwg/ZHu2+uPRakkbezttn6DIgEKsizDHZ51LF6Vq0LLa9sfky5GLms+TIKDpCvJ6n1/KOFKzhbjml9Gw+LBdsV9vjAF7pCwu/erTI9sbfjV+/6Nlb71d+CneEZSP1wv8UYqNirX8ULPMCt2+yR84M/uEDy5X8yPjMuOBg/yHUICd+J/nrq+HRitDubRtC5tVz6d3DfiLHMFO6hfCHbn9d4PzK9dJlvPzgP9/e599w9MXHBkLxCfM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t doesn't work with a file you only preview because it makes no</w:t>
      </w:r>
      <w:r>
        <w:t xml:space="preserve"> </w:t>
      </w:r>
      <w:r>
        <w:t xml:space="preserve">changes to the file to update the modified time. Trickster uses</w:t>
      </w:r>
      <w:r>
        <w:t xml:space="preserve"> </w:t>
      </w:r>
      <w:r>
        <w:t xml:space="preserve">Spotlight to watch for recent items, it doesn't poll applications at</w:t>
      </w:r>
      <w:r>
        <w:t xml:space="preserve"> </w:t>
      </w:r>
      <w:r>
        <w:t xml:space="preserve">al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e183b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5:56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ce183b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ce183b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ce183b7</dc:title>
  <dc:creator/>
  <cp:keywords/>
  <dcterms:created xsi:type="dcterms:W3CDTF">2026-05-03T15:56:19Z</dcterms:created>
  <dcterms:modified xsi:type="dcterms:W3CDTF">2026-05-03T15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